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A01C" w14:textId="7C5C3967" w:rsidR="00000F15" w:rsidRDefault="009A2D7A">
      <w:r>
        <w:rPr>
          <w:noProof/>
        </w:rPr>
        <w:drawing>
          <wp:anchor distT="0" distB="0" distL="114300" distR="114300" simplePos="0" relativeHeight="251650560" behindDoc="0" locked="0" layoutInCell="1" allowOverlap="1" wp14:anchorId="48461324" wp14:editId="2547870E">
            <wp:simplePos x="0" y="0"/>
            <wp:positionH relativeFrom="page">
              <wp:align>center</wp:align>
            </wp:positionH>
            <wp:positionV relativeFrom="paragraph">
              <wp:posOffset>-911860</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3382917B" w14:textId="72352869" w:rsidR="004C520A" w:rsidRDefault="004C520A"/>
    <w:p w14:paraId="1E93D57C" w14:textId="38036C6F" w:rsidR="00231F8A" w:rsidRDefault="009A2D7A">
      <w:commentRangeStart w:id="0"/>
      <w:r>
        <w:rPr>
          <w:noProof/>
        </w:rPr>
        <w:drawing>
          <wp:anchor distT="0" distB="0" distL="114300" distR="114300" simplePos="0" relativeHeight="251657728" behindDoc="0" locked="0" layoutInCell="1" allowOverlap="1" wp14:anchorId="625FC9A0" wp14:editId="27167F1B">
            <wp:simplePos x="0" y="0"/>
            <wp:positionH relativeFrom="margin">
              <wp:posOffset>-297180</wp:posOffset>
            </wp:positionH>
            <wp:positionV relativeFrom="paragraph">
              <wp:posOffset>32829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C81768">
        <w:rPr>
          <w:rStyle w:val="CommentReference"/>
        </w:rPr>
        <w:commentReference w:id="0"/>
      </w:r>
    </w:p>
    <w:p w14:paraId="2C50420B" w14:textId="6AA917D2" w:rsidR="00231F8A" w:rsidRDefault="00231F8A"/>
    <w:p w14:paraId="70733C41" w14:textId="47BCFB59" w:rsidR="00031E15" w:rsidRDefault="00031E15"/>
    <w:p w14:paraId="7040B6EA" w14:textId="054470B7" w:rsidR="00031E15" w:rsidRDefault="009A2D7A">
      <w:r>
        <w:rPr>
          <w:noProof/>
        </w:rPr>
        <mc:AlternateContent>
          <mc:Choice Requires="wps">
            <w:drawing>
              <wp:anchor distT="0" distB="0" distL="114300" distR="114300" simplePos="0" relativeHeight="251662848" behindDoc="0" locked="0" layoutInCell="1" allowOverlap="1" wp14:anchorId="7B7C6D59" wp14:editId="2DA4D8E0">
                <wp:simplePos x="0" y="0"/>
                <wp:positionH relativeFrom="page">
                  <wp:align>right</wp:align>
                </wp:positionH>
                <wp:positionV relativeFrom="paragraph">
                  <wp:posOffset>40068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542.2pt;margin-top:31.55pt;width:593.4pt;height:68.4pt;z-index:25166284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4F86303A" w14:textId="7183A3E7" w:rsidR="00031E15" w:rsidRDefault="00031E15"/>
    <w:p w14:paraId="75141C48" w14:textId="5CCB7B42" w:rsidR="00031E15" w:rsidRDefault="00031E15"/>
    <w:p w14:paraId="21D55454" w14:textId="5F5DE387" w:rsidR="00031E15" w:rsidRDefault="00467302">
      <w:r>
        <w:rPr>
          <w:b/>
          <w:bCs/>
          <w:noProof/>
          <w:color w:val="5DC2A6" w:themeColor="accent2"/>
        </w:rPr>
        <w:drawing>
          <wp:anchor distT="0" distB="0" distL="114300" distR="114300" simplePos="0" relativeHeight="251672064"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45FA8D58" w14:textId="380D3971" w:rsidR="00031E15" w:rsidRDefault="00031E15"/>
    <w:p w14:paraId="6E618109" w14:textId="3E1B275C" w:rsidR="00031E15" w:rsidRPr="00A73FB8" w:rsidRDefault="00CA6CC6" w:rsidP="00C00870">
      <w:pPr>
        <w:rPr>
          <w:b/>
          <w:bCs/>
        </w:rPr>
      </w:pPr>
      <w:r>
        <w:rPr>
          <w:b/>
          <w:bCs/>
        </w:rPr>
        <w:t xml:space="preserve">We are always looking for </w:t>
      </w:r>
      <w:r w:rsidR="00FA36D2">
        <w:rPr>
          <w:b/>
          <w:bCs/>
        </w:rPr>
        <w:t>more amazing team members like you and we want to make it easy to recommend our jobs to people in your network</w:t>
      </w:r>
      <w:r w:rsidR="00F45BC6">
        <w:rPr>
          <w:b/>
          <w:bCs/>
        </w:rPr>
        <w:t>. We also want to reward you fo</w:t>
      </w:r>
      <w:r w:rsidR="00187792">
        <w:rPr>
          <w:b/>
          <w:bCs/>
        </w:rPr>
        <w:t xml:space="preserve">r doing that! </w:t>
      </w:r>
    </w:p>
    <w:p w14:paraId="4480C4B3" w14:textId="3326F89A" w:rsidR="00514FAD" w:rsidRDefault="008114AE" w:rsidP="00C00870">
      <w:r>
        <w:t>So,</w:t>
      </w:r>
      <w:r w:rsidR="00187792">
        <w:t xml:space="preserve"> on </w:t>
      </w:r>
      <w:r w:rsidR="00187792" w:rsidRPr="009C0EC6">
        <w:rPr>
          <w:b/>
          <w:bCs/>
        </w:rPr>
        <w:t>[DATE]</w:t>
      </w:r>
      <w:r w:rsidR="00187792" w:rsidRPr="009C0EC6">
        <w:t xml:space="preserve"> </w:t>
      </w:r>
      <w:r w:rsidR="00187792">
        <w:t xml:space="preserve">we’re launching an employee referral and reward app, called Care Friends. </w:t>
      </w:r>
      <w:r w:rsidR="00514FAD" w:rsidRPr="008114AE">
        <w:rPr>
          <w:b/>
          <w:bCs/>
        </w:rPr>
        <w:t>Please be sure to have your personal mobile handy on the day!</w:t>
      </w:r>
      <w:r>
        <w:t xml:space="preserve"> </w:t>
      </w:r>
      <w:r w:rsidR="00514FAD">
        <w:t xml:space="preserve">Care Friends is super simple to use and will make it much </w:t>
      </w:r>
      <w:r w:rsidR="00514FAD" w:rsidRPr="00B516B7">
        <w:rPr>
          <w:b/>
          <w:bCs/>
          <w:color w:val="5DC2A6" w:themeColor="accent2"/>
        </w:rPr>
        <w:t>easier and more rewarding</w:t>
      </w:r>
      <w:r w:rsidR="00514FAD" w:rsidRPr="00B516B7">
        <w:rPr>
          <w:color w:val="5DC2A6" w:themeColor="accent2"/>
        </w:rPr>
        <w:t xml:space="preserve"> </w:t>
      </w:r>
      <w:r w:rsidR="00514FAD">
        <w:t xml:space="preserve">for you to share jobs and encourage your network to join our organisation. </w:t>
      </w:r>
    </w:p>
    <w:p w14:paraId="31CD7EE7" w14:textId="0EE1673E" w:rsidR="00B516B7" w:rsidRPr="00E0129A" w:rsidRDefault="00B516B7" w:rsidP="00C00870">
      <w:r w:rsidRPr="00B516B7">
        <w:rPr>
          <w:b/>
          <w:bCs/>
          <w:color w:val="5DC2A6" w:themeColor="accent2"/>
          <w:sz w:val="28"/>
          <w:szCs w:val="28"/>
        </w:rPr>
        <w:t>How will we reward you?</w:t>
      </w:r>
    </w:p>
    <w:p w14:paraId="2C894C20" w14:textId="0198C969" w:rsidR="00757480" w:rsidRDefault="009C0EC6" w:rsidP="00C00870">
      <w:r>
        <w:rPr>
          <w:noProof/>
        </w:rPr>
        <mc:AlternateContent>
          <mc:Choice Requires="wps">
            <w:drawing>
              <wp:anchor distT="0" distB="0" distL="114300" distR="114300" simplePos="0" relativeHeight="251664896"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7" style="position:absolute;margin-left:405.55pt;margin-top:97.95pt;width:103.8pt;height:66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g9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nBVgyW4WRtqv2TC5cWm9ZbftfgZd0zD0/MYWPh3eKwgkdcpDJ9Sc2wo6Q27vd758Ee3xtqKelx&#10;UJTU/+qYE5Sobxpf4pd8OkVYiML04nOBgjvVrE81umtvDLZNjmPR8rgN9qAOW+lM+4ozbRmioopp&#10;jrFLysEdhBtIAwynIhfLZTTDaWIZ3OuV5QE88Bwa72X3ypwdHiDg030wh6HC5vFVJY6PtsFTm2UH&#10;RjYQlEdeBwEnUWylYWqGUXcqR6vjbF/8AQ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1v/g9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will reward you with </w:t>
      </w:r>
      <w:r w:rsidR="00B812E9" w:rsidRPr="00DA3A9B">
        <w:rPr>
          <w:b/>
          <w:bCs/>
          <w:color w:val="5DC2A6" w:themeColor="accent2"/>
        </w:rPr>
        <w:t>XX</w:t>
      </w:r>
      <w:r w:rsidR="00B812E9">
        <w:t xml:space="preserve"> points. Simply start </w:t>
      </w:r>
      <w:commentRangeStart w:id="1"/>
      <w:r w:rsidR="00B812E9">
        <w:t>sharing</w:t>
      </w:r>
      <w:commentRangeEnd w:id="1"/>
      <w:r w:rsidR="00001513">
        <w:rPr>
          <w:rStyle w:val="CommentReference"/>
        </w:rPr>
        <w:commentReference w:id="1"/>
      </w:r>
      <w:r w:rsidR="00B812E9">
        <w:t xml:space="preserve"> jobs with your network and see your points grow. </w:t>
      </w:r>
      <w:r w:rsidR="00D633D9">
        <w:t>Make sure to share jobs with</w:t>
      </w:r>
      <w:r w:rsidR="00200D83">
        <w:t xml:space="preserve"> </w:t>
      </w:r>
      <w:r w:rsidR="00200D83" w:rsidRPr="002823DE">
        <w:rPr>
          <w:b/>
          <w:bCs/>
          <w:color w:val="5DC2A6" w:themeColor="accent2"/>
        </w:rPr>
        <w:t>quality referrals</w:t>
      </w:r>
      <w:r w:rsidR="002823DE">
        <w:rPr>
          <w:b/>
          <w:bCs/>
          <w:color w:val="5DC2A6" w:themeColor="accent2"/>
        </w:rPr>
        <w:t>,</w:t>
      </w:r>
      <w:r w:rsidR="00200D83" w:rsidRPr="002823DE">
        <w:rPr>
          <w:color w:val="5DC2A6" w:themeColor="accent2"/>
        </w:rPr>
        <w:t xml:space="preserve"> </w:t>
      </w:r>
      <w:r w:rsidR="00200D83">
        <w:t xml:space="preserve">as for each step in the recruitment </w:t>
      </w:r>
      <w:proofErr w:type="gramStart"/>
      <w:r w:rsidR="00200D83">
        <w:t>process</w:t>
      </w:r>
      <w:proofErr w:type="gramEnd"/>
      <w:r w:rsidR="00200D83">
        <w:t xml:space="preserve"> </w:t>
      </w:r>
      <w:r w:rsidR="00DA3A9B">
        <w:t>they</w:t>
      </w:r>
      <w:r w:rsidR="00200D83">
        <w:t xml:space="preserve"> successfully complete, you get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1E84C35E" w14:textId="04C2D2B0" w:rsidR="00203945" w:rsidRDefault="00203945" w:rsidP="00C00870"/>
    <w:p w14:paraId="47DD0C6A" w14:textId="77777777" w:rsidR="00000F15" w:rsidRPr="00B516B7" w:rsidRDefault="00000F15" w:rsidP="00000F15">
      <w:pPr>
        <w:rPr>
          <w:b/>
          <w:bCs/>
          <w:color w:val="5DC2A6" w:themeColor="accent2"/>
          <w:sz w:val="28"/>
          <w:szCs w:val="28"/>
        </w:rPr>
      </w:pPr>
      <w:r>
        <w:rPr>
          <w:b/>
          <w:bCs/>
          <w:color w:val="5DC2A6" w:themeColor="accent2"/>
          <w:sz w:val="28"/>
          <w:szCs w:val="28"/>
        </w:rPr>
        <w:t xml:space="preserve">Extra </w:t>
      </w:r>
      <w:commentRangeStart w:id="2"/>
      <w:r>
        <w:rPr>
          <w:b/>
          <w:bCs/>
          <w:color w:val="5DC2A6" w:themeColor="accent2"/>
          <w:sz w:val="28"/>
          <w:szCs w:val="28"/>
        </w:rPr>
        <w:t>rewards</w:t>
      </w:r>
      <w:commentRangeEnd w:id="2"/>
      <w:r w:rsidR="00BE762A">
        <w:rPr>
          <w:rStyle w:val="CommentReference"/>
        </w:rPr>
        <w:commentReference w:id="2"/>
      </w:r>
      <w:r>
        <w:rPr>
          <w:b/>
          <w:bCs/>
          <w:color w:val="5DC2A6" w:themeColor="accent2"/>
          <w:sz w:val="28"/>
          <w:szCs w:val="28"/>
        </w:rPr>
        <w:t>!</w:t>
      </w:r>
    </w:p>
    <w:p w14:paraId="06322B9C" w14:textId="2AD61175" w:rsidR="00000F15" w:rsidRDefault="00000F15" w:rsidP="00000F15">
      <w:r w:rsidRPr="007A520A">
        <w:t xml:space="preserve">We will also use </w:t>
      </w:r>
      <w:r>
        <w:t xml:space="preserve">Care Friends to give out rewards that are not </w:t>
      </w:r>
      <w:proofErr w:type="gramStart"/>
      <w:r>
        <w:t>referral-related</w:t>
      </w:r>
      <w:proofErr w:type="gramEnd"/>
      <w:r>
        <w:t>. For example, our employee-of-the-month reward will now be paid out via Care Friends and our managers can give you extra points for excellent work. So that excellent feedback you recently received from one of your residents, could easily turn into extra cash. These are the categories for which we give out bonus points:</w:t>
      </w:r>
    </w:p>
    <w:tbl>
      <w:tblPr>
        <w:tblStyle w:val="GridTable5Dark-Accent3"/>
        <w:tblW w:w="0" w:type="auto"/>
        <w:tblLook w:val="04A0" w:firstRow="1" w:lastRow="0" w:firstColumn="1" w:lastColumn="0" w:noHBand="0" w:noVBand="1"/>
      </w:tblPr>
      <w:tblGrid>
        <w:gridCol w:w="5949"/>
        <w:gridCol w:w="1559"/>
      </w:tblGrid>
      <w:tr w:rsidR="00000F15" w:rsidRPr="002D2212" w14:paraId="0D3A0AB9" w14:textId="77777777" w:rsidTr="00845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DBFAA3B" w14:textId="77777777" w:rsidR="00000F15" w:rsidRPr="002D2212" w:rsidRDefault="00000F15" w:rsidP="008451F6">
            <w:pPr>
              <w:rPr>
                <w:sz w:val="24"/>
                <w:szCs w:val="24"/>
              </w:rPr>
            </w:pPr>
            <w:r w:rsidRPr="002D2212">
              <w:rPr>
                <w:sz w:val="24"/>
                <w:szCs w:val="24"/>
              </w:rPr>
              <w:lastRenderedPageBreak/>
              <w:t>Action</w:t>
            </w:r>
          </w:p>
        </w:tc>
        <w:tc>
          <w:tcPr>
            <w:tcW w:w="1559" w:type="dxa"/>
          </w:tcPr>
          <w:p w14:paraId="4CF279DE" w14:textId="77777777" w:rsidR="00000F15" w:rsidRPr="002D2212" w:rsidRDefault="00000F15"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000F15" w:rsidRPr="002D2212" w14:paraId="61AF9D51"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6BA2338" w14:textId="77777777" w:rsidR="00000F15" w:rsidRPr="009C0EC6" w:rsidRDefault="00000F15" w:rsidP="008451F6">
            <w:pPr>
              <w:rPr>
                <w:b w:val="0"/>
                <w:bCs w:val="0"/>
                <w:sz w:val="24"/>
                <w:szCs w:val="24"/>
              </w:rPr>
            </w:pPr>
            <w:r>
              <w:rPr>
                <w:b w:val="0"/>
                <w:bCs w:val="0"/>
                <w:sz w:val="24"/>
                <w:szCs w:val="24"/>
              </w:rPr>
              <w:t>Excellent client feedback</w:t>
            </w:r>
          </w:p>
        </w:tc>
        <w:tc>
          <w:tcPr>
            <w:tcW w:w="1559" w:type="dxa"/>
          </w:tcPr>
          <w:p w14:paraId="2DE5BDD0"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21C9AD62"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29331494" w14:textId="77777777" w:rsidR="00000F15" w:rsidRPr="009C0EC6" w:rsidRDefault="00000F15" w:rsidP="008451F6">
            <w:pPr>
              <w:rPr>
                <w:b w:val="0"/>
                <w:bCs w:val="0"/>
                <w:sz w:val="24"/>
                <w:szCs w:val="24"/>
              </w:rPr>
            </w:pPr>
            <w:r>
              <w:rPr>
                <w:b w:val="0"/>
                <w:bCs w:val="0"/>
                <w:sz w:val="24"/>
                <w:szCs w:val="24"/>
              </w:rPr>
              <w:t>Going over and above</w:t>
            </w:r>
          </w:p>
        </w:tc>
        <w:tc>
          <w:tcPr>
            <w:tcW w:w="1559" w:type="dxa"/>
          </w:tcPr>
          <w:p w14:paraId="27A937A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04B69D18"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10D51A8" w14:textId="77777777" w:rsidR="00000F15" w:rsidRPr="009C0EC6" w:rsidRDefault="00000F15" w:rsidP="008451F6">
            <w:pPr>
              <w:rPr>
                <w:b w:val="0"/>
                <w:bCs w:val="0"/>
                <w:sz w:val="24"/>
                <w:szCs w:val="24"/>
              </w:rPr>
            </w:pPr>
            <w:r>
              <w:rPr>
                <w:b w:val="0"/>
                <w:bCs w:val="0"/>
                <w:sz w:val="24"/>
                <w:szCs w:val="24"/>
              </w:rPr>
              <w:t>Taking on a last-minute shift</w:t>
            </w:r>
          </w:p>
        </w:tc>
        <w:tc>
          <w:tcPr>
            <w:tcW w:w="1559" w:type="dxa"/>
          </w:tcPr>
          <w:p w14:paraId="070277B2"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7B5E88A6"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CB54263" w14:textId="77777777" w:rsidR="00000F15" w:rsidRPr="009C0EC6" w:rsidRDefault="00000F15" w:rsidP="008451F6">
            <w:pPr>
              <w:rPr>
                <w:b w:val="0"/>
                <w:bCs w:val="0"/>
                <w:sz w:val="24"/>
                <w:szCs w:val="24"/>
              </w:rPr>
            </w:pPr>
            <w:r>
              <w:rPr>
                <w:b w:val="0"/>
                <w:bCs w:val="0"/>
                <w:sz w:val="24"/>
                <w:szCs w:val="24"/>
              </w:rPr>
              <w:t>Helping a colleague in need</w:t>
            </w:r>
          </w:p>
        </w:tc>
        <w:tc>
          <w:tcPr>
            <w:tcW w:w="1559" w:type="dxa"/>
          </w:tcPr>
          <w:p w14:paraId="00C0B14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4E8BEF23"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74AD328D" w14:textId="77777777" w:rsidR="00000F15" w:rsidRDefault="00000F15" w:rsidP="008451F6">
            <w:pPr>
              <w:rPr>
                <w:b w:val="0"/>
                <w:bCs w:val="0"/>
                <w:sz w:val="24"/>
                <w:szCs w:val="24"/>
              </w:rPr>
            </w:pPr>
            <w:r>
              <w:rPr>
                <w:b w:val="0"/>
                <w:bCs w:val="0"/>
                <w:sz w:val="24"/>
                <w:szCs w:val="24"/>
              </w:rPr>
              <w:t>Other, up to manager discretion</w:t>
            </w:r>
          </w:p>
        </w:tc>
        <w:tc>
          <w:tcPr>
            <w:tcW w:w="1559" w:type="dxa"/>
          </w:tcPr>
          <w:p w14:paraId="33794655" w14:textId="77777777" w:rsidR="00000F15"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1066D8CD"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961FDC2" w14:textId="77777777" w:rsidR="00000F15" w:rsidRDefault="00000F15" w:rsidP="008451F6">
            <w:pPr>
              <w:rPr>
                <w:b w:val="0"/>
                <w:bCs w:val="0"/>
                <w:sz w:val="24"/>
                <w:szCs w:val="24"/>
              </w:rPr>
            </w:pPr>
            <w:r>
              <w:rPr>
                <w:b w:val="0"/>
                <w:bCs w:val="0"/>
                <w:sz w:val="24"/>
                <w:szCs w:val="24"/>
              </w:rPr>
              <w:t>Employee of the month</w:t>
            </w:r>
          </w:p>
        </w:tc>
        <w:tc>
          <w:tcPr>
            <w:tcW w:w="1559" w:type="dxa"/>
          </w:tcPr>
          <w:p w14:paraId="6F50F8D4" w14:textId="77777777" w:rsidR="00000F15"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bl>
    <w:p w14:paraId="0112C35A" w14:textId="7168890C" w:rsidR="00000F15" w:rsidRDefault="00000F15">
      <w:pPr>
        <w:rPr>
          <w:b/>
          <w:bCs/>
          <w:color w:val="5DC2A6" w:themeColor="accent2"/>
          <w:sz w:val="28"/>
          <w:szCs w:val="28"/>
        </w:rPr>
      </w:pPr>
      <w:r>
        <w:rPr>
          <w:noProof/>
        </w:rPr>
        <w:drawing>
          <wp:anchor distT="0" distB="0" distL="114300" distR="114300" simplePos="0" relativeHeight="251673088" behindDoc="0" locked="0" layoutInCell="1" allowOverlap="1" wp14:anchorId="3A6E7E55" wp14:editId="3A39BC85">
            <wp:simplePos x="0" y="0"/>
            <wp:positionH relativeFrom="column">
              <wp:posOffset>4392930</wp:posOffset>
            </wp:positionH>
            <wp:positionV relativeFrom="paragraph">
              <wp:posOffset>154940</wp:posOffset>
            </wp:positionV>
            <wp:extent cx="1314450" cy="16192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1314450" cy="1619250"/>
                    </a:xfrm>
                    <a:prstGeom prst="rect">
                      <a:avLst/>
                    </a:prstGeom>
                  </pic:spPr>
                </pic:pic>
              </a:graphicData>
            </a:graphic>
          </wp:anchor>
        </w:drawing>
      </w:r>
    </w:p>
    <w:p w14:paraId="0D9514C3" w14:textId="35D32A83"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48BC2254" w14:textId="3C828214" w:rsidR="00F33474" w:rsidRDefault="00E0129A" w:rsidP="00E0129A">
      <w:pPr>
        <w:pStyle w:val="ListParagraph"/>
        <w:numPr>
          <w:ilvl w:val="0"/>
          <w:numId w:val="1"/>
        </w:numPr>
      </w:pPr>
      <w:r>
        <w:t>Wait for your text message invitation on [DATE]</w:t>
      </w:r>
    </w:p>
    <w:p w14:paraId="4B4F84C6" w14:textId="68E1B2F0" w:rsidR="00E0129A" w:rsidRDefault="00E0129A" w:rsidP="00E0129A">
      <w:pPr>
        <w:pStyle w:val="ListParagraph"/>
        <w:numPr>
          <w:ilvl w:val="0"/>
          <w:numId w:val="1"/>
        </w:numPr>
      </w:pPr>
      <w:r>
        <w:t>Download the app through your app store</w:t>
      </w:r>
    </w:p>
    <w:p w14:paraId="0323A512" w14:textId="7F93292F" w:rsidR="00E0129A" w:rsidRDefault="00207340" w:rsidP="00E0129A">
      <w:pPr>
        <w:pStyle w:val="ListParagraph"/>
        <w:numPr>
          <w:ilvl w:val="0"/>
          <w:numId w:val="1"/>
        </w:numPr>
      </w:pPr>
      <w:r>
        <w:rPr>
          <w:noProof/>
        </w:rPr>
        <mc:AlternateContent>
          <mc:Choice Requires="wps">
            <w:drawing>
              <wp:anchor distT="0" distB="0" distL="114300" distR="114300" simplePos="0" relativeHeight="251675136" behindDoc="0" locked="0" layoutInCell="1" allowOverlap="1" wp14:anchorId="64089B0B" wp14:editId="76AE0978">
                <wp:simplePos x="0" y="0"/>
                <wp:positionH relativeFrom="margin">
                  <wp:posOffset>0</wp:posOffset>
                </wp:positionH>
                <wp:positionV relativeFrom="paragraph">
                  <wp:posOffset>601345</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4E2F810B" w:rsidR="00207340" w:rsidRPr="00207340" w:rsidRDefault="00207340" w:rsidP="00207340">
                            <w:pPr>
                              <w:jc w:val="center"/>
                              <w:rPr>
                                <w:b/>
                                <w:bCs/>
                                <w:sz w:val="32"/>
                                <w:szCs w:val="32"/>
                                <w:lang w:val="en-US"/>
                              </w:rPr>
                            </w:pPr>
                            <w:r>
                              <w:rPr>
                                <w:b/>
                                <w:bCs/>
                                <w:sz w:val="32"/>
                                <w:szCs w:val="32"/>
                                <w:lang w:val="en-US"/>
                              </w:rPr>
                              <w:t>Launch Day: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8" style="position:absolute;left:0;text-align:left;margin-left:0;margin-top:47.35pt;width:280.2pt;height:39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" fillcolor="#ef5d72 [3204]" stroked="f" strokeweight="1pt">
                <v:stroke joinstyle="miter"/>
                <v:shadow on="t" color="black" opacity="26214f" origin="-.5,-.5" offset=".74836mm,.74836mm"/>
                <v:textbox>
                  <w:txbxContent>
                    <w:p w14:paraId="3A114C2A" w14:textId="4E2F810B" w:rsidR="00207340" w:rsidRPr="00207340" w:rsidRDefault="00207340" w:rsidP="00207340">
                      <w:pPr>
                        <w:jc w:val="center"/>
                        <w:rPr>
                          <w:b/>
                          <w:bCs/>
                          <w:sz w:val="32"/>
                          <w:szCs w:val="32"/>
                          <w:lang w:val="en-US"/>
                        </w:rPr>
                      </w:pPr>
                      <w:r>
                        <w:rPr>
                          <w:b/>
                          <w:bCs/>
                          <w:sz w:val="32"/>
                          <w:szCs w:val="32"/>
                          <w:lang w:val="en-US"/>
                        </w:rPr>
                        <w:t>Launch Day: [DATE]</w:t>
                      </w:r>
                    </w:p>
                  </w:txbxContent>
                </v:textbox>
                <w10:wrap anchorx="margin"/>
              </v:roundrect>
            </w:pict>
          </mc:Fallback>
        </mc:AlternateContent>
      </w:r>
      <w:r w:rsidR="00E0129A">
        <w:t xml:space="preserve">Scan this QR </w:t>
      </w:r>
      <w:commentRangeStart w:id="3"/>
      <w:r w:rsidR="00E0129A">
        <w:t>code</w:t>
      </w:r>
      <w:commentRangeEnd w:id="3"/>
      <w:r w:rsidR="00000F15">
        <w:rPr>
          <w:rStyle w:val="CommentReference"/>
        </w:rPr>
        <w:commentReference w:id="3"/>
      </w:r>
      <w:r w:rsidR="00766A01">
        <w:t xml:space="preserve"> ---------------------------------------------</w:t>
      </w:r>
      <w:r w:rsidR="00766A01">
        <w:sym w:font="Wingdings" w:char="F0E0"/>
      </w:r>
    </w:p>
    <w:p w14:paraId="4518085B" w14:textId="77777777" w:rsidR="00BE762A" w:rsidRDefault="00BE762A" w:rsidP="00BE762A"/>
    <w:p w14:paraId="5310C8E2" w14:textId="77777777" w:rsidR="00BE762A" w:rsidRDefault="00BE762A" w:rsidP="00BE762A"/>
    <w:p w14:paraId="410E10DB" w14:textId="77777777" w:rsidR="00BE762A" w:rsidRDefault="00BE762A" w:rsidP="00BE762A"/>
    <w:p w14:paraId="2BB230FB" w14:textId="198417C0" w:rsidR="00BE762A" w:rsidRDefault="00BE762A" w:rsidP="00BE762A"/>
    <w:p w14:paraId="6E96D064" w14:textId="3C53BD46" w:rsidR="00956BF1" w:rsidRPr="00956BF1" w:rsidRDefault="00956BF1" w:rsidP="00956BF1">
      <w:pPr>
        <w:pStyle w:val="CF-Heading3"/>
        <w:rPr>
          <w:rFonts w:asciiTheme="majorHAnsi" w:hAnsiTheme="majorHAnsi" w:cstheme="majorHAnsi"/>
        </w:rPr>
      </w:pPr>
      <w:r w:rsidRPr="00956BF1">
        <w:rPr>
          <w:rFonts w:asciiTheme="majorHAnsi" w:hAnsiTheme="majorHAnsi" w:cstheme="majorHAnsi"/>
        </w:rPr>
        <w:t>What we need from you</w:t>
      </w:r>
    </w:p>
    <w:p w14:paraId="2AC57109" w14:textId="7B724485" w:rsidR="00956BF1" w:rsidRPr="00AE75A9" w:rsidRDefault="00956BF1" w:rsidP="00956BF1">
      <w:pPr>
        <w:pStyle w:val="CF-Body"/>
        <w:rPr>
          <w:rFonts w:asciiTheme="majorHAnsi" w:hAnsiTheme="majorHAnsi" w:cstheme="majorHAnsi"/>
          <w:sz w:val="22"/>
          <w:szCs w:val="24"/>
        </w:rPr>
      </w:pPr>
      <w:r w:rsidRPr="00AE75A9">
        <w:rPr>
          <w:rFonts w:asciiTheme="majorHAnsi" w:hAnsiTheme="majorHAnsi" w:cstheme="majorHAnsi"/>
          <w:sz w:val="22"/>
          <w:szCs w:val="24"/>
        </w:rPr>
        <w:t xml:space="preserve">To help us make this a success we </w:t>
      </w:r>
      <w:r w:rsidR="000517DC" w:rsidRPr="00AE75A9">
        <w:rPr>
          <w:rFonts w:asciiTheme="majorHAnsi" w:hAnsiTheme="majorHAnsi" w:cstheme="majorHAnsi"/>
          <w:sz w:val="22"/>
          <w:szCs w:val="24"/>
        </w:rPr>
        <w:t>ask</w:t>
      </w:r>
      <w:r w:rsidRPr="00AE75A9">
        <w:rPr>
          <w:rFonts w:asciiTheme="majorHAnsi" w:hAnsiTheme="majorHAnsi" w:cstheme="majorHAnsi"/>
          <w:sz w:val="22"/>
          <w:szCs w:val="24"/>
        </w:rPr>
        <w:t xml:space="preserve"> you to:</w:t>
      </w:r>
    </w:p>
    <w:p w14:paraId="738E1E8A" w14:textId="77777777" w:rsidR="00956BF1" w:rsidRPr="00AE75A9" w:rsidRDefault="00956BF1" w:rsidP="00956BF1">
      <w:pPr>
        <w:pStyle w:val="CF-Body"/>
        <w:numPr>
          <w:ilvl w:val="0"/>
          <w:numId w:val="2"/>
        </w:numPr>
        <w:rPr>
          <w:rFonts w:asciiTheme="majorHAnsi" w:hAnsiTheme="majorHAnsi" w:cstheme="majorHAnsi"/>
          <w:sz w:val="22"/>
          <w:szCs w:val="24"/>
        </w:rPr>
      </w:pPr>
      <w:r w:rsidRPr="00AE75A9">
        <w:rPr>
          <w:rFonts w:asciiTheme="majorHAnsi" w:hAnsiTheme="majorHAnsi" w:cstheme="majorHAnsi"/>
          <w:sz w:val="22"/>
          <w:szCs w:val="24"/>
        </w:rPr>
        <w:t>Download and have fun with the app</w:t>
      </w:r>
    </w:p>
    <w:p w14:paraId="2E367DC8" w14:textId="77777777" w:rsidR="00956BF1" w:rsidRPr="00AE75A9" w:rsidRDefault="00956BF1" w:rsidP="00956BF1">
      <w:pPr>
        <w:pStyle w:val="CF-Body"/>
        <w:numPr>
          <w:ilvl w:val="0"/>
          <w:numId w:val="2"/>
        </w:numPr>
        <w:rPr>
          <w:rFonts w:asciiTheme="majorHAnsi" w:hAnsiTheme="majorHAnsi" w:cstheme="majorHAnsi"/>
          <w:sz w:val="22"/>
          <w:szCs w:val="24"/>
        </w:rPr>
      </w:pPr>
      <w:r w:rsidRPr="00AE75A9">
        <w:rPr>
          <w:rFonts w:asciiTheme="majorHAnsi" w:hAnsiTheme="majorHAnsi" w:cstheme="majorHAnsi"/>
          <w:sz w:val="22"/>
          <w:szCs w:val="24"/>
        </w:rPr>
        <w:t>Share jobs with your network</w:t>
      </w:r>
    </w:p>
    <w:p w14:paraId="7B843FFD" w14:textId="77777777" w:rsidR="00956BF1" w:rsidRPr="00AE75A9" w:rsidRDefault="00956BF1" w:rsidP="00956BF1">
      <w:pPr>
        <w:pStyle w:val="CF-Body"/>
        <w:numPr>
          <w:ilvl w:val="0"/>
          <w:numId w:val="2"/>
        </w:numPr>
        <w:rPr>
          <w:rFonts w:asciiTheme="majorHAnsi" w:hAnsiTheme="majorHAnsi" w:cstheme="majorHAnsi"/>
          <w:sz w:val="22"/>
          <w:szCs w:val="24"/>
        </w:rPr>
      </w:pPr>
      <w:r w:rsidRPr="00AE75A9">
        <w:rPr>
          <w:rFonts w:asciiTheme="majorHAnsi" w:hAnsiTheme="majorHAnsi" w:cstheme="majorHAnsi"/>
          <w:sz w:val="22"/>
          <w:szCs w:val="24"/>
        </w:rPr>
        <w:t>Ask for help from your local Champion</w:t>
      </w:r>
    </w:p>
    <w:p w14:paraId="1B97C10D" w14:textId="77777777" w:rsidR="00956BF1" w:rsidRPr="00AE75A9" w:rsidRDefault="00956BF1" w:rsidP="00956BF1">
      <w:pPr>
        <w:pStyle w:val="CF-Body"/>
        <w:numPr>
          <w:ilvl w:val="0"/>
          <w:numId w:val="2"/>
        </w:numPr>
        <w:rPr>
          <w:rFonts w:asciiTheme="majorHAnsi" w:hAnsiTheme="majorHAnsi" w:cstheme="majorHAnsi"/>
          <w:sz w:val="22"/>
          <w:szCs w:val="24"/>
        </w:rPr>
      </w:pPr>
      <w:r w:rsidRPr="00AE75A9">
        <w:rPr>
          <w:rFonts w:asciiTheme="majorHAnsi" w:hAnsiTheme="majorHAnsi" w:cstheme="majorHAnsi"/>
          <w:sz w:val="22"/>
          <w:szCs w:val="24"/>
        </w:rPr>
        <w:t>Talk to your network about working with us</w:t>
      </w:r>
    </w:p>
    <w:p w14:paraId="27D5D82E" w14:textId="77777777" w:rsidR="00956BF1" w:rsidRPr="00AE75A9" w:rsidRDefault="00956BF1" w:rsidP="00956BF1">
      <w:pPr>
        <w:pStyle w:val="CF-Body"/>
        <w:numPr>
          <w:ilvl w:val="0"/>
          <w:numId w:val="2"/>
        </w:numPr>
        <w:rPr>
          <w:rFonts w:asciiTheme="majorHAnsi" w:hAnsiTheme="majorHAnsi" w:cstheme="majorHAnsi"/>
          <w:sz w:val="22"/>
          <w:szCs w:val="24"/>
        </w:rPr>
      </w:pPr>
      <w:r w:rsidRPr="00AE75A9">
        <w:rPr>
          <w:rFonts w:asciiTheme="majorHAnsi" w:hAnsiTheme="majorHAnsi" w:cstheme="majorHAnsi"/>
          <w:sz w:val="22"/>
          <w:szCs w:val="24"/>
        </w:rPr>
        <w:t>Talk to colleagues about the app</w:t>
      </w:r>
    </w:p>
    <w:p w14:paraId="51D328FD" w14:textId="77777777" w:rsidR="00956BF1" w:rsidRPr="00AE75A9" w:rsidRDefault="00956BF1" w:rsidP="00956BF1">
      <w:pPr>
        <w:pStyle w:val="CF-Body"/>
        <w:numPr>
          <w:ilvl w:val="0"/>
          <w:numId w:val="2"/>
        </w:numPr>
        <w:rPr>
          <w:rFonts w:asciiTheme="majorHAnsi" w:hAnsiTheme="majorHAnsi" w:cstheme="majorHAnsi"/>
          <w:sz w:val="22"/>
          <w:szCs w:val="24"/>
        </w:rPr>
      </w:pPr>
      <w:r w:rsidRPr="00AE75A9">
        <w:rPr>
          <w:rFonts w:asciiTheme="majorHAnsi" w:hAnsiTheme="majorHAnsi" w:cstheme="majorHAnsi"/>
          <w:sz w:val="22"/>
          <w:szCs w:val="24"/>
        </w:rPr>
        <w:t>Cash in and enjoy your rewards!</w:t>
      </w:r>
    </w:p>
    <w:p w14:paraId="2CD8484E" w14:textId="77777777" w:rsidR="00956BF1" w:rsidRPr="00AE75A9" w:rsidRDefault="00956BF1" w:rsidP="00956BF1">
      <w:pPr>
        <w:pStyle w:val="CF-Body"/>
        <w:numPr>
          <w:ilvl w:val="0"/>
          <w:numId w:val="2"/>
        </w:numPr>
        <w:rPr>
          <w:rFonts w:asciiTheme="majorHAnsi" w:hAnsiTheme="majorHAnsi" w:cstheme="majorHAnsi"/>
          <w:sz w:val="22"/>
          <w:szCs w:val="24"/>
        </w:rPr>
      </w:pPr>
      <w:r w:rsidRPr="00AE75A9">
        <w:rPr>
          <w:rFonts w:asciiTheme="majorHAnsi" w:hAnsiTheme="majorHAnsi" w:cstheme="majorHAnsi"/>
          <w:sz w:val="22"/>
          <w:szCs w:val="24"/>
        </w:rPr>
        <w:t xml:space="preserve">Not game the system. We will know about </w:t>
      </w:r>
      <w:proofErr w:type="gramStart"/>
      <w:r w:rsidRPr="00AE75A9">
        <w:rPr>
          <w:rFonts w:asciiTheme="majorHAnsi" w:hAnsiTheme="majorHAnsi" w:cstheme="majorHAnsi"/>
          <w:sz w:val="22"/>
          <w:szCs w:val="24"/>
        </w:rPr>
        <w:t>it</w:t>
      </w:r>
      <w:proofErr w:type="gramEnd"/>
      <w:r w:rsidRPr="00AE75A9">
        <w:rPr>
          <w:rFonts w:asciiTheme="majorHAnsi" w:hAnsiTheme="majorHAnsi" w:cstheme="majorHAnsi"/>
          <w:sz w:val="22"/>
          <w:szCs w:val="24"/>
        </w:rPr>
        <w:t xml:space="preserve"> and it takes away precious screening time from our recruiters</w:t>
      </w:r>
    </w:p>
    <w:p w14:paraId="596ABB0D" w14:textId="77777777" w:rsidR="00956BF1" w:rsidRDefault="00956BF1" w:rsidP="00BE762A"/>
    <w:sectPr w:rsidR="00956BF1"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8:00Z" w:initials="MG">
    <w:p w14:paraId="5C46638A" w14:textId="77777777" w:rsidR="00C81768" w:rsidRDefault="00C81768" w:rsidP="00F2050C">
      <w:pPr>
        <w:pStyle w:val="CommentText"/>
      </w:pPr>
      <w:r>
        <w:rPr>
          <w:rStyle w:val="CommentReference"/>
        </w:rPr>
        <w:annotationRef/>
      </w:r>
      <w:r>
        <w:t>Replace with your logo</w:t>
      </w:r>
    </w:p>
  </w:comment>
  <w:comment w:id="1" w:author="Marleen Galligan" w:date="2022-08-25T15:55:00Z" w:initials="MG">
    <w:p w14:paraId="624847A8" w14:textId="77777777" w:rsidR="00001513" w:rsidRDefault="00001513" w:rsidP="00767E9A">
      <w:pPr>
        <w:pStyle w:val="CommentText"/>
      </w:pPr>
      <w:r>
        <w:rPr>
          <w:rStyle w:val="CommentReference"/>
        </w:rPr>
        <w:annotationRef/>
      </w:r>
      <w:r>
        <w:t>Insert your detail</w:t>
      </w:r>
    </w:p>
  </w:comment>
  <w:comment w:id="2" w:author="Marleen Galligan" w:date="2022-08-25T15:55:00Z" w:initials="MG">
    <w:p w14:paraId="7808AA7F" w14:textId="77777777" w:rsidR="00BE762A" w:rsidRDefault="00BE762A" w:rsidP="0074371D">
      <w:pPr>
        <w:pStyle w:val="CommentText"/>
      </w:pPr>
      <w:r>
        <w:rPr>
          <w:rStyle w:val="CommentReference"/>
        </w:rPr>
        <w:annotationRef/>
      </w:r>
      <w:r>
        <w:t>Adapt or take out if not using bonus points</w:t>
      </w:r>
    </w:p>
  </w:comment>
  <w:comment w:id="3" w:author="Marleen Galligan" w:date="2022-08-09T12:29:00Z" w:initials="MG">
    <w:p w14:paraId="0DAE49CA" w14:textId="10BB18E0" w:rsidR="00000F15" w:rsidRDefault="00000F15" w:rsidP="00E02908">
      <w:pPr>
        <w:pStyle w:val="CommentText"/>
      </w:pPr>
      <w:r>
        <w:rPr>
          <w:rStyle w:val="CommentReference"/>
        </w:rPr>
        <w:annotationRef/>
      </w:r>
      <w:r>
        <w:t>Replace QR code with your "magic link" QR c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6638A" w15:done="0"/>
  <w15:commentEx w15:paraId="624847A8" w15:done="0"/>
  <w15:commentEx w15:paraId="7808AA7F" w15:done="0"/>
  <w15:commentEx w15:paraId="0DAE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C0" w16cex:dateUtc="2022-08-09T03:38:00Z"/>
  <w16cex:commentExtensible w16cex:durableId="26B219F2" w16cex:dateUtc="2022-08-25T05:55:00Z"/>
  <w16cex:commentExtensible w16cex:durableId="26B21A06" w16cex:dateUtc="2022-08-25T05:55:00Z"/>
  <w16cex:commentExtensible w16cex:durableId="269CD18C" w16cex:dateUtc="2022-08-0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6638A" w16cid:durableId="269CE1C0"/>
  <w16cid:commentId w16cid:paraId="624847A8" w16cid:durableId="26B219F2"/>
  <w16cid:commentId w16cid:paraId="7808AA7F" w16cid:durableId="26B21A06"/>
  <w16cid:commentId w16cid:paraId="0DAE49CA" w16cid:durableId="269CD18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oppins">
    <w:altName w:val="Calibri"/>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EC4037C"/>
    <w:multiLevelType w:val="hybridMultilevel"/>
    <w:tmpl w:val="A4D4C88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42415303">
    <w:abstractNumId w:val="0"/>
  </w:num>
  <w:num w:numId="2" w16cid:durableId="4601986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kwqwUAhAHhuywAAAA="/>
  </w:docVars>
  <w:rsids>
    <w:rsidRoot w:val="00231F8A"/>
    <w:rsid w:val="00000F15"/>
    <w:rsid w:val="00001513"/>
    <w:rsid w:val="00031E15"/>
    <w:rsid w:val="00034370"/>
    <w:rsid w:val="000517DC"/>
    <w:rsid w:val="001344D7"/>
    <w:rsid w:val="00187792"/>
    <w:rsid w:val="001B7B78"/>
    <w:rsid w:val="00200D83"/>
    <w:rsid w:val="00203945"/>
    <w:rsid w:val="00207340"/>
    <w:rsid w:val="00211C8C"/>
    <w:rsid w:val="00231F8A"/>
    <w:rsid w:val="002823DE"/>
    <w:rsid w:val="002956C6"/>
    <w:rsid w:val="002D2212"/>
    <w:rsid w:val="002F275E"/>
    <w:rsid w:val="00387CAE"/>
    <w:rsid w:val="003A6CCD"/>
    <w:rsid w:val="00467302"/>
    <w:rsid w:val="00495792"/>
    <w:rsid w:val="004C520A"/>
    <w:rsid w:val="00514FAD"/>
    <w:rsid w:val="005B016B"/>
    <w:rsid w:val="006F346F"/>
    <w:rsid w:val="00705CF5"/>
    <w:rsid w:val="00757480"/>
    <w:rsid w:val="00766A01"/>
    <w:rsid w:val="007A39B4"/>
    <w:rsid w:val="008114AE"/>
    <w:rsid w:val="00852D3C"/>
    <w:rsid w:val="008C2967"/>
    <w:rsid w:val="009008D9"/>
    <w:rsid w:val="00956BF1"/>
    <w:rsid w:val="009A0895"/>
    <w:rsid w:val="009A2D7A"/>
    <w:rsid w:val="009C0EC6"/>
    <w:rsid w:val="00A37D81"/>
    <w:rsid w:val="00A73FB8"/>
    <w:rsid w:val="00A81040"/>
    <w:rsid w:val="00AE75A9"/>
    <w:rsid w:val="00B516B7"/>
    <w:rsid w:val="00B60045"/>
    <w:rsid w:val="00B812E9"/>
    <w:rsid w:val="00BE762A"/>
    <w:rsid w:val="00C00870"/>
    <w:rsid w:val="00C74BEC"/>
    <w:rsid w:val="00C81768"/>
    <w:rsid w:val="00CA6CC6"/>
    <w:rsid w:val="00D13805"/>
    <w:rsid w:val="00D633D9"/>
    <w:rsid w:val="00D72C2A"/>
    <w:rsid w:val="00D944D2"/>
    <w:rsid w:val="00DA3A9B"/>
    <w:rsid w:val="00E0129A"/>
    <w:rsid w:val="00E16FE7"/>
    <w:rsid w:val="00EA711C"/>
    <w:rsid w:val="00F33474"/>
    <w:rsid w:val="00F45BC6"/>
    <w:rsid w:val="00F529D8"/>
    <w:rsid w:val="00FA36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 w:type="paragraph" w:customStyle="1" w:styleId="CF-Heading3">
    <w:name w:val="CF - Heading 3"/>
    <w:basedOn w:val="CF-Body"/>
    <w:link w:val="CF-Heading3Char"/>
    <w:autoRedefine/>
    <w:qFormat/>
    <w:rsid w:val="00956BF1"/>
    <w:rPr>
      <w:rFonts w:ascii="Poppins" w:hAnsi="Poppins"/>
      <w:b/>
      <w:color w:val="5DC2A6"/>
      <w:sz w:val="28"/>
      <w:lang w:val="en-US"/>
    </w:rPr>
  </w:style>
  <w:style w:type="character" w:customStyle="1" w:styleId="CF-Heading3Char">
    <w:name w:val="CF - Heading 3 Char"/>
    <w:basedOn w:val="CF-BodyChar"/>
    <w:link w:val="CF-Heading3"/>
    <w:rsid w:val="00956BF1"/>
    <w:rPr>
      <w:rFonts w:ascii="Poppins" w:hAnsi="Poppins" w:cs="Helvetica"/>
      <w:b/>
      <w:color w:val="5DC2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4.JPG"/><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901340-CCE9-425F-B843-FC8B70D22062}">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2.xml><?xml version="1.0" encoding="utf-8"?>
<ds:datastoreItem xmlns:ds="http://schemas.openxmlformats.org/officeDocument/2006/customXml" ds:itemID="{119E7D19-2763-48D3-AD0F-02F9A37B9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F50CD-1E85-46B1-8C3F-9854AA52D6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36</cp:revision>
  <dcterms:created xsi:type="dcterms:W3CDTF">2022-08-09T01:34:00Z</dcterms:created>
  <dcterms:modified xsi:type="dcterms:W3CDTF">2022-09-2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